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Beijing</w:t>
      </w:r>
    </w:p>
    <w:bookmarkStart w:id="20" w:name="X0faa594a49ddf8be4a5db6406450f45c17cdbc3"/>
    <w:p>
      <w:pPr>
        <w:pStyle w:val="Heading1"/>
      </w:pPr>
      <w:r>
        <w:t xml:space="preserve">Cover Letter for Speech Therapist Position in China Beijing</w:t>
      </w:r>
    </w:p>
    <w:p>
      <w:pPr>
        <w:pStyle w:val="FirstParagraph"/>
      </w:pPr>
      <w:r>
        <w:t xml:space="preserve">Dear Hiring Committee,</w:t>
      </w:r>
    </w:p>
    <w:p>
      <w:pPr>
        <w:pStyle w:val="BodyText"/>
      </w:pPr>
      <w:r>
        <w:t xml:space="preserve">I am writing to express my enthusiastic interest in the Speech Therapist position at [Organization Name] in China Beijing. As a dedicated and experienced speech therapist with a passion for supporting individuals with communication disorders, I am eager to contribute my skills and expertise to your team. My professional journey has been deeply rooted in understanding the unique challenges of speech and language development, particularly within diverse cultural contexts. This experience has prepared me to thrive in the dynamic environment of China Beijing, where I aim to make a meaningful impact on the lives of patients while embracing the rich cultural and professional opportunities this location offers.</w:t>
      </w:r>
    </w:p>
    <w:p>
      <w:pPr>
        <w:pStyle w:val="BodyText"/>
      </w:pPr>
      <w:r>
        <w:t xml:space="preserve">With over [X years] of hands-on experience in speech therapy, I have developed a comprehensive understanding of diagnosing and treating a wide range of communication disorders. My work has spanned both clinical and educational settings, where I have collaborated with multidisciplinary teams to create personalized treatment plans for individuals of all ages. From working with children experiencing articulation difficulties to assisting adults recovering from stroke-related aphasia, I have consistently prioritized patient-centered care and evidence-based practices. This foundation has equipped me to address the specific needs of clients in China Beijing, where cultural sensitivity and adaptability are essential in delivering effective therapy.</w:t>
      </w:r>
    </w:p>
    <w:p>
      <w:pPr>
        <w:pStyle w:val="BodyText"/>
      </w:pPr>
      <w:r>
        <w:t xml:space="preserve">One of my core strengths as a Speech Therapist is my ability to build trust and rapport with patients, fostering an environment where they feel comfortable expressing their challenges. In China Beijing, where the healthcare system is rapidly evolving and the demand for specialized services like speech therapy is growing, I am committed to bridging gaps in access to care. My fluency in [language] and familiarity with Chinese cultural norms further enable me to connect with patients on a deeper level, ensuring that my approach aligns with their values and expectations. This is particularly important in a city as diverse as Beijing, where individuals from various backgrounds seek support for speech and language-related issues.</w:t>
      </w:r>
    </w:p>
    <w:p>
      <w:pPr>
        <w:pStyle w:val="BodyText"/>
      </w:pPr>
      <w:r>
        <w:t xml:space="preserve">What draws me to the Speech Therapist role in China Beijing is the opportunity to contribute to a growing field that is gaining recognition for its critical role in improving quality of life. In recent years, there has been a significant increase in awareness of communication disorders, particularly among children with autism spectrum disorder (ASD) and developmental delays. As a Speech Therapist, I am passionate about empowering these individuals through targeted interventions that enhance their ability to communicate effectively. My experience working with families and educators to develop home-based strategies has shown me the importance of community involvement in long-term success. In Beijing, where the education system is increasingly focused on inclusivity, I aim to support both patients and their caregivers in navigating this journey.</w:t>
      </w:r>
    </w:p>
    <w:p>
      <w:pPr>
        <w:pStyle w:val="BodyText"/>
      </w:pPr>
      <w:r>
        <w:t xml:space="preserve">Additionally, my commitment to professional growth has driven me to stay updated on advancements in speech therapy techniques and research. I have participated in workshops on [specific techniques or technologies], such as [e.g., augmentative and alternative communication (AAC) devices or teletherapy platforms], which are particularly relevant for addressing the needs of patients in China Beijing. I am also open to learning from local practices, as I believe that cross-cultural exchange can enrich therapeutic approaches. For instance, integrating traditional Chinese medicine principles with modern speech therapy methods could offer unique solutions for clients seeking holistic care.</w:t>
      </w:r>
    </w:p>
    <w:p>
      <w:pPr>
        <w:pStyle w:val="BodyText"/>
      </w:pPr>
      <w:r>
        <w:t xml:space="preserve">Living and working in China Beijing would allow me to immerse myself in a city that is not only a global hub of innovation but also a place where cultural heritage and modernity coexist. The vibrancy of Beijing’s communities, from its bustling markets to its serene parks, reflects the diversity of individuals I hope to serve. I am particularly inspired by the city’s commitment to education and healthcare advancements, which aligns with my own goals as a Speech Therapist. By joining your organization, I would be excited to contribute to initiatives that promote early intervention, public awareness, and the integration of speech therapy into broader healthcare frameworks.</w:t>
      </w:r>
    </w:p>
    <w:p>
      <w:pPr>
        <w:pStyle w:val="BodyText"/>
      </w:pPr>
      <w:r>
        <w:t xml:space="preserve">My motivation for pursuing this role is further fueled by my belief that effective communication is a fundamental human right. In China Beijing, where language barriers can sometimes hinder access to services, I am determined to advocate for equitable care. Whether through individual sessions, group therapies, or community outreach programs, I am ready to apply my expertise to make a lasting difference. I am also enthusiastic about collaborating with local professionals to share knowledge and develop culturally responsive practices that meet the unique needs of Beijing’s population.</w:t>
      </w:r>
    </w:p>
    <w:p>
      <w:pPr>
        <w:pStyle w:val="BodyText"/>
      </w:pPr>
      <w:r>
        <w:t xml:space="preserve">In conclusion, I am confident that my background as a Speech Therapist, combined with my adaptability and cultural awareness, makes me an ideal candidate for this position. I am eager to bring my passion for helping others communicate effectively to your organization in China Beijing. Thank you for considering my application. I would welcome the opportunity to discuss how my skills and experiences align with your goals and contribute to the continued success of your team.</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China Beijing</dc:title>
  <dc:creator/>
  <dc:language>en</dc:language>
  <cp:keywords/>
  <dcterms:created xsi:type="dcterms:W3CDTF">2026-07-23T06:29:19Z</dcterms:created>
  <dcterms:modified xsi:type="dcterms:W3CDTF">2026-07-23T06:29:19Z</dcterms:modified>
</cp:coreProperties>
</file>

<file path=docProps/custom.xml><?xml version="1.0" encoding="utf-8"?>
<Properties xmlns="http://schemas.openxmlformats.org/officeDocument/2006/custom-properties" xmlns:vt="http://schemas.openxmlformats.org/officeDocument/2006/docPropsVTypes"/>
</file>